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4</w:t>
      </w:r>
      <w:r>
        <w:t xml:space="preserve"> </w:t>
      </w:r>
      <w:r>
        <w:t xml:space="preserve">เม.ย.</w:t>
      </w:r>
      <w:r>
        <w:t xml:space="preserve"> </w:t>
      </w:r>
      <w:r>
        <w:t xml:space="preserve">63)</w:t>
      </w:r>
    </w:p>
    <w:p>
      <w:pPr>
        <w:pStyle w:val="Date"/>
      </w:pPr>
      <w:r>
        <w:t xml:space="preserve">วันอังคารที่</w:t>
      </w:r>
      <w:r>
        <w:t xml:space="preserve"> </w:t>
      </w:r>
      <w:r>
        <w:t xml:space="preserve">14</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ปวีณา) สวัสดีค่ะ ต้อนรับคุณผู้ชมเข้าสู่การแถลงข่าวประจำวันของศูนย์บริหารสถานการณ์โควิด-19 จากทำเนียบรัฐบาลค่ะ เช่นเคยนะคะ เวลา 11.30 น. เรามาติดตามสถานการณ์ของไวรัส Covid-19 ของการวิเคราะห์ข้อมูลต่าง ๆ เพื่อให้คนไทยทั้งประเทศมีความเข้าใจที่ตรงกันและที่สำคัญ เราจะให้มีร่วมมือทำให้เรื่องของไวรัสต่าง ๆ นั้นหายไปอย่างรวดเร็วค่ะ ลำดับแรกนะคะ เรียนเชิญทางท่านโฆษก ศบค. นายแพทย์ ทวีศิลป์ วิษณุโยธิน แถลงความชัดเจนจนถึงสถานการณ์ ณ วันนี้ กราบเรียนเชิญค่ะ</w:t>
      </w:r>
    </w:p>
    <w:p>
      <w:pPr>
        <w:pStyle w:val="BodyText"/>
      </w:pPr>
      <w:r>
        <w:t xml:space="preserve">(นายแพทย์ทวีศิลป์) กราบสวัสดีครับพี่น้องประชาชนนะครับ ผมนายแพทย์ ทวีศิลป์ วิษณุโยธิน ในฐานะของโฆษก ศบค. ได้มาแถลงรายงานประจำวันนะครับ ของการทั้งในเรื่องของสถานการณ์และก็สิ่งที่จะเกิดขึ้นวันนี้ด้วยนะครับ ก็เป็นสิ่งที่ได้ต้องนำเรียนนะครับ ขณะที่ผมพูดกันตรงนี้นะครับ ก็มีสิ่งที่เกิดขึ้นต่าง ๆ มากมายของเมื่อวานนี้ แต่สิ่งที่ต้องย้ำเตือนกัน เริ่มต้นก่อนเลย ก็คือหน้ากากอนามัยเช่นเคยนะครับ ผมใช้หน้ากากผ้าอยู่นะครับ ก็ใช้ได้แล้วนะครับ แล้วก็ใส่สบายด้วยนะครับ ในเรื่องของการซักก็ได้ สามารถซักได้อีกหลาย ๆ ครั้งเลย ใช้ผ้าฝ้ายธรรมดานี่ครับ ตอนนี้กระทรวงมหาดไทยก็ได้ทำขึ้นมา 50 กว่าล้านชิ้นนะครับแล้วก็ส่งไปยังพื้นที่ต่าง ๆ ทั่วประเทศไปแล้วนะครับ ซึ่งก็แน่นอนครับ ก็ได้ใช้กันอย่างนี้ก็จะช่วยกันลดโรค ทำให้เราปลอดภัยได้นะครับ ท่านผู้ชมครับ ขออนุญาตสื่อสารโดยไม่ใช้หน้ากากอนามัย ในวันนี้เช้านี้เริ่มต้นด้วยเรื่องของทางระดับอาเซียนของเรานะครับ มีการประชุมนะครับ สุดยอดผู้นำอาเซียนของ 10 ประเทศ ผ่านระบบ VDO Conference ท่านนายกรัฐมนตรี แล้วก็ในฐานะของ ผอ. ศูนย์ ศบค. ซึ่งจะต้องหารือในวาระพิเศษที่เกี่ยวโยงกันก็คือ เรื่องของไวรัสโคโรนา 2019 เพราะว่าในพื้นที่ของทางด้านเอเชีย แล้วก็เอเชียตะวันออกเฉียงใต้นี้ ก็ได้มีเป็นประเด็นเร่งด่วนนะครับ ก็ได้มีการประชุมกัน เมื่อเช้านี้มีประชุมกันไป ๑ รอบแล้ว ส่วนช่วงบ่ายก็จะมีการประชุมกันในคู่เจรจา ที่ประสบปัญหาเดียวกันก็คือ มีจีน มีญี่ปุ่น แล้วก็เกาหลีใต้ด้วย เป็นประเทศที่เราได้พูดกันบ่อย ๆ ว่าได้รับผลกระทบนี้ แล้วก็จีนก็เป็นประเทศแรก ๆ ที่ได้มีการติดเชื้อนี้ และนำไปสู่การที่ควบคุมได้ และไปช่วยเหลือประเทศอื่น ๆ และประสบการณ์ของเขาคงจะมีมาช่วยทางกลุ่มอาเซียนของเราด้วยนะครับ ไปรายงานประจำวันเรื่องของสถิติในตรงนี้วันนี้นะครับ ก็จะได้เห็นภาพว่า ผู้ป่วยใหม่ที่รายงานวันนี้มาที่เลขที่ 34 รายครับ 34 จากเมื่อวานนี้เราดีใจว่า 28 ลงเลข 2 ครั้งแรก กลับมาแตะเลข 3 นำหน้าเหมือนเดิม ก็คือ 34 ราย แล้วก็หายกลับบ้านไปแล้ว 1,405 ราย ก็ขอแสดงความดีใจกับครอบครัวทุกท่านด้วยนะครับ ยังรักษาอยู่ 1,167 รายนะครับ สะสมคือ 2,613 ราย ตรงนี้ก็จะเห็นภาพว่าทางซ้ายมือนะครับ ที่จะให้ข้อความ ก็คือ มีกลุ่มที่เรียกว่าเป็น State quarantine ก็คือกลับมาจากต่างประเทศที่กลุ่มก้อนล่าสุดคือที่อินโดนีเซีย เพิ่มขึ้นมาอีก 1 รายนะครับตอนนี้ ใช้พื้นที่คือที่จังหวัดสตูลในการที่จะเป็น State Quarantine ที่เราต้องบอกกันตรงนี้ เพราะว่าจะได้มีความระมัดระวังมากขึ้น ก็ไปที่เรื่องของสถิติภาพรวมนะครับ ผู้ป่วยหายอันนี้ เราก็ยืนยันนะครับว่า ก็ทำให้เตียงว่างมากขึ้น ดีขึ้น แล้วก็กรุงเทพฯ นนทบุรีก็ยังเป็นกลุ่มก้อนใหญ่นะครับ ผู้ชายมากกว่าผู้หญิงเหมือนเดิม แต่กลุ่มก้อนที่เป็นกรณีของคนที่ติดเชื้อสูงสุดก็คือ คนที่อยู่ในช่วงอายุ 20-39 ปี วัยทำมาหากินของเรานี่ล่ะครับ ครั้งนี้เมื่อวานนี้ก็อยู่ในกลุ่มก้อนที่รวม ๆ กันแล้วนี้ทั้งหมด ทั้งปวง 623 ราย นะครับ ซึ่งก็เป็นจำนวนที่มากขึ้นเรื่อย ๆ อายุน้อยที่สุดนี่ 1 เดือน อายุเฉลี่ยอยู่ที่ 40 ปีนะครับ ท่านผู้ชมครับ ก็ต้องบอกตรงนี้ เพราะว่ากลุ่มก้อนนี้ตอนนี้อยู่บ้านกันเป็นส่วนใหญ่นะครับ ก็ต้องดูแลด้วย อย่าไปใกล้คนที่เป็นผู้สูงอายุ มารายงานวันนี้เสียชีวิต 1 รายที่เพิ่มขึ้น เมื่อวานออกข่าวกันออกไปบ้างแล้ว ขอให้ลงในรายละเอียดเป็นทางการจากทางการแถลงข่าวของเรา ก็คือพบว่าอายุ 41 นี่นะครับ เป็นผู้ป่วยหญิง ชาวไทย อายุ 52 ปี อาชีพพนักงานขับรถ ขสมก. สาย 140 ที่ต้องบอกตรงนี้นี่ก็คงมีเหตุด้วยนะครับ เดี๋ยวจะบอกต่อไป มีโรคประจำตัว คือ โรคความดันโลหิตสูง แล้วก็โรคหัวใจโต มีประวัติสังสรรค์ดื่มสุราในวงเพื่อน ๆ ซึ่งหนึ่งในเพื่อนสังสรรค์นั้นก็เป็นผู้ป่วยที่ติดเชื้อไวรัสโควิด-19 มาก่อนนะครับ ก็ในการพบว่ามีในวงนั้นนี่ติดเชื้อจากการสังสรรค์ทั้งหมด 10 ราย วงนี้ แล้วก็ในวันที่ 26 มีนาคม ผู้ป่วยเริ่มมีอาการไข้ ไอ เจ็บคอ มีน้ำมูก มีเสมหะ แล้วก็ไปตรวจที่โรงพยาบาลแห่งหนึ่งในสมุทปราการ แล้วก็กลับไปทำงานได้เป็นปกตินะครับ แต่ต่อมาวันที่ 3 เมษายน มีไข้ มีถ่ายเหลว แล้วก็หอบหายใจเหนื่อย แล้วก็จึงไปตรวจที่โรงพยาบาลแห่งหนึ่ง ในย่านธนบุรี พร้อมทั้งส่งตรวจ Covid-19 นะครับ ต่อมาก็พบว่าผลออกมายืนยันว่าติดเชื้อ แล้วก็มีอาการแย่ลงเรื่อย ๆ จากวันที่ 4 เมษายนที่ผลออกยืนยัน ผู้ป่วยก็มีอาการแย่ลง แล้วก็เสียชีวิตในวันที่ 12 เมษายน ต้องขอแสดงความเสียใจด้วยกับครอบครับที่ผู้เสียชีวิต ที่ต้องบอกในรายละเอียดทั้งหลาย เราเรียนรู้จากผู้ที่เสียชีวิตในประสบการณ์ที่มีเรื่องใด ๆ ก็ตามแต่ที่เราสามารถละเว้น งดเว้น หรือไม่ตรงกับสิ่งที่เขาเจอมา ก็จะเป็นเรื่องที่ดีนะครับ ที่ทุกครอบครัวควรจะได้รับฟัง แล้วก็เอาไว้ตักเตือนกับคนในบ้านของเรานะครับ ใน 34 รายใหม่นี้เป็นอะไรบ้างนะครับ พบว่ากลุ่มก้อนใหญ่ ก็คือผู้ป่วยที่มีประวัติสัมผัสกับผู้ป่วยยืนยัน หรือเกี่ยวข้องกับสถานที่ที่พบผู้ป่วยยืนยันก่อนหน้านี้ อันนี้ 28 ราย เป็น 80 เปอร์เซ็นต์ของทั้งหมดนะครับ แล้วก็มาในกลุ่มก้อนที่เดินกลับมาจากต่างประเทศ ยังมีประเทศอิตาลี มาเลเซีย อันนี้ 2 ประเทศนี้เราก็ได้ยินได้ฟังบ่อย ๆ นะครับ ว่ามีตัวเลขที่สูงอยู่ แล้วก็กลุ่มก้อนที่มาจาก State quarantine มาจากอินโดนีเซียจากท้ายตารางนี้ อย่างที่บอกไว้นะครับ ก็แสดงให้เห็นถึงว่าการติดเชื้อนี้ยังไม่ได้น่าไว้วางใจอย่างไรนะครับ ผมเน้นย้ำตรงนี้ เพราะว่าเมื่อวานนี้ 28 แล้วก็วันนี้ 34 วันก่อนนู้นก็คือ 33 นะครับ เราจะเห็นภาพขึ้น ๆ ลง ๆ อย่างนี้ครับ หลายคนบอกว่าเมื่อวานนี้ดีใจลงมา 28 แล้ว แม้เราผ่อนตัวเองลงสักนิดหนึ่งก็แล้วกัน อย่าทำอย่างนั้นเลย เครียดจังเลย ถ้าจะอยู่ในความกังวลใจหรือเครียดเกินไปมันไม่ดี ในเมื่อตัวเลขมันดีแล้วฉันก็ผ่อนลงมาสักหน่อยหนึ่ง นี่คือผลของการผ่อนด้วยหรือเปล่า แต่ว่าไม่ใช่เมื่อวานนี้หรอกครับ เขาบอกว่าผลของเรานี่ คนที่ติดเชื้อรายงานในวันนี้ เกิดขึ้นจากประมาณ 7 วันที่แล้วครับ เพราะว่า 7 วันที่แล้วถ้าเรารวม ๆ กันหลาย ๆ วันนี่นะครับ 7 วันที่แล้วอาจจะมีผลของวันนี้ทำให้มีตัวเลขเพิ่มขึ้นของการเพิ่มขึ้นของวันนี้ ถ้าวันนี้เราผ่อน มันไม่เกิดทันทีนะครับ จะไปเกิดผลอีก 7 วันข้างหน้า ในสัปดาห์หน้านั้นเลย เพราะฉะนั้นสิ่งที่ท่านกำลังทำอยู่ ณ วันนี้ เราทำงานกันวันนี้อย่างเข้มข้น ก็คือสามารถที่จะบอกอนาคตของเราได้ ถ้าวันนี้เราเข้มข้นเราจริงจัง อนาคตตัวเลขลดลงแน่ ๆ แต่ถ้าวันนี้ท่านบอกว่าผ่อนคลายแล้ว เดี๋ยวจะไม่เป็นอย่างที่ว่า ก็ต้องขอชี้แจงแล้วก็บอกในรายละเอียดทุกท่านด้วยนะครับ มาดูในรายละเอียดของแผนที่แสดงจังหวัดที่รับรักษาผู้ป่วยยืนยันสะสมนะครับ ก็กรุงเทพมหานคร 1,311 รายไปแล้วนะครับ ภูเก็ต 186 นนทบุรี 150 สมุทปราการ 107 ยะลา 9 จังหวัดยังคงไม่มีรายงานเหมือนเดิมนะครับ แล้วก็ไปที่จำแนกตามประชากร ต่อแสนประชากร พบว่า ภูเก็ตก็ยังเป็นอันดับ 1 เหมือนเดิม ตามมาด้วยกรุงเทพฯ ยะลา ปัตตานีนะครับ แล้วก็ใน 34 คนล่าสุดนี้มาจากที่ไหนบ้าง ก็กรุงเทพมหานครอันดับ 1 ครับ 8 แล้วก็ยะลา 6 ปัตตานี ภูเก็ต อย่างละ 5 แล้วก็นครศรีธรรมราช 4 เลย พังงา สตูล อย่างละ 1 แล้วก็อยู่ระหว่างการสอบสวนตอนนี้กำลังหาจังหวัดลงอยู่ครับ มาดูเรื่องของแผนภูมิที่เห็นถึงต่างจังหวัดและกรุงเทพฯ ก็ต่างจังหวัดก็เพิ่มขึ้น ๆ อีกแล้ว ทิศทางยังไม่น่าไว้วางใจ เพราะฉะนั้นหลายคนที่อยู่ในต่างจังหวัดนะครับ ตอนนี้กลับบ้านในช่วงเทศกาลสงกรานต์ เมื่อเช้านี้ผมก็ฟังดูว่ายังมีคดีของคนที่ก๊งกันอยู่นะครับ นั่งกัน ดื่มกันนะครับ แล้วก็ทำกันในลักษณะที่สุ่มเสี่ยงมาก ๆ ที่จะเป็นโรคติดต่อกันได้นะครับ ท่านอาจจะสนุกสนานช่วงนี้ แต่ว่าทุกข์จะตามมานะครับ อินโดนีเซียในกรอบข้างบนที่กลุ่มก้อนที่มาจากอินโดนีเซียเจอเข้าไปตอนนี้ 61 ราย จาก 70 กว่า ที่ขึ้นเครื่องมา ฟังดูแล้วน่ากังวลใจมากเลยนะครับ เพราะฉะนั้นการรับคนไทยกลับเข้ามา ถึงแม้ว่าจะมีมาตรการตั้งแต่ก่อนขึ้นเครื่องนะครับ นั่งเครื่องมาแล้วลงเครื่อง นี่ถ้าพูดว่าเรื่องของ State Quarantine ของเรา หรือ Local Quarantine ของเรา ทำได้ไม่ดี ท่านผู้ชมลองนึกภาพนะครับ ถ้า 70 กว่าคนเหล่านี้ลงเครื่องมาแล้วกระจายกันไป กลับบ้านไป 61 ราย ณ วันนี้จะเกิดอะไรขึ้นกับประเทศไทย กับพื้นที่นะครับ อันนี้ คือตัวอย่างที่ต้องพยายามฉายภาพให้เห็นว่า ความสำคัญที่ต้องเน้นย้ำตรงนี้นะครับ ก็ไม่ได้ติดเชื้อในวันนั้น แต่ว่าทยอยติดเชื้อมา 42 ราย ในวันที่ 8 วันที่ 9 คือ 5 ราย ในวันที่ 11 คือ 8 ราย 12 คือ 2 ราย 13 คือ 3 ราย 14 คือ 1 ราย ยังมีส่วนที่เหลืออยู่อีก 10 กว่าคน ี่ ที่มากัน 70 กว่าคน 60 กว่าไปแล้วนะครับ เหลืออีกไม่เท่าไรนี้ก็ขอภาวนาขอให้ท่านแข็งแรงดี ๆ อย่าเป็นตัวเลขที่เพิ่มขึ้น แต่อย่างไรก็ตามแต่เพิ่มขึ้นก็ไม่ว่ากันครับ ก็มาดู มารักษา แล้วเราก็จะทำให้ท่านสุขภาพแข็งแรงนะครับที่ท่านมาอยู่ใน Local Quarantine ดีเสียอีกนะครับ ท่านไข้ขึ้นมีคนวัดไข้เช้าบ่าย ๆ พอท่านไม่สบายรีบมารักษา โอกาสที่เราจะเจ็บหนัก หรือป่วยหนักก็น้อยลงโอกาสที่จะต้อง ICU เหมือนในต่างประเทศก็น้อยลง เพราะเราดูแลท่านอย่างดี ขอให้ทุก ๆ คนใช้ภาพ ใช้เกณฑ์ต่าง ๆ เหล่านี้นะครับ ทำกันอย่างโดยสมัครใจ แล้วเราก็จะได้ไม่ต้องวิ่งตามหาท่านเหมือนอย่างตอนที่ลงเครื่องมา 150 กว่าราย เจตนาเราอย่างนี้ครับ เจตนาดี ที่ทางรัฐจัดให้ ท่านก็ให้เข้าใจด้วยนะครับ ไม่ได้เพื่ออะไรเลย เพื่อป้องกันโรคได้ ท่านก็ปลอดภัย สังคมก็ปลอดภัย นี่คือสิ่งที่สำคัญ ไปดูในแผนภูมิว่าต่างจังหวัดกับกรุงเทพมหานครเป็นอย่างไรนะครับ ปีนี้ก็ยังใช้สีสลับกันเสียนี่ กรุงเทพฯ กลายเป็นสีแดง สีแดงกรุงเทพมหานครอยู่ตรงกลางก็จะเห็นนะครับ ก็เห็นภาพชัดที่ค่อย ๆ ลดลงมานะครับ ส่วนภาคใต้เป็นสีฟ้า ก็ยังเห็นความพยายามที่จะลดลง แต่ก็ยังไม่น่าที่จะไว้วางใจ ช่วยกันนะครับ เพื่อที่จะให้ลงมาให้ได้มาก ๆ กว่านี้ พอพูดถึงจังหวัดภาคใต้วันนี้ก็ทางทีมระบาดวิทยาของกรมควบคุมโรค ก็เอา Timeline กราฟทั้งหลายที่บอกเวลา แล้วก็การติดเชื้อมาให้ดู ดูที่สงขลาก่อนนะครับ ก็จะเห็นว่าเริ่มต้นตั้งแต่วันที่ 16 มีนาคมนะครับ ตอนนั้นกลุ่มคนที่กลับมาจากมาเลเซีย คือ พิธีทางศาสนานะครับ แล้วก็พอกลับมาเสร็จก็จะมามีติดเชื้อกันในช่วงที่ วันที่ 20 21 22 23 ของเดือนมีนาคม เป็นกลุ่มก้อนขึ้นมานะครับ แล้วจากนั้นไปก็ยังแสดงอาการต่อเนื่องกันไปนะครับ จนกระทั่งถึงวันที่… โน่นครับ ต้นเดือนของเมษายน แล้วก็มีกลุ่มก้อนอีกกลุ่งหนึ่ง ก็คือ ในงานทางศาสนา ก็คือ อินโดนีเซีย และปากีสถาน ก็เลยทำให้จำนวนของคนพุ่งขึ้นมาเรื่อย ๆ อย่างที่ว่านี้ เพราะฉะนั้นอันนี้เชื่อมโยง ต้องขอประทานโทษนะครับ เชื่อมโยงตรงนี้เป็นการแพทย์ ไม่ได้เป็นเชื่อมโยงเพื่อที่จะมีอะไรอย่างอื่นนะครับ เราเอามานั่งคุยกัน เพราะว่าประเพณีสงกรานต์ของไทย การอยู่ใกล้ชิดกันทั้งหลายนี่ ก็เป็นเหตุของการเป็นโรคติดต่อ เพราะฉะนั้นแจกแจงออกมาก็เพื่อให้ท่านพี่น้องมุสลิม ที่ได้ดูตรงนี้อยู่ได้รับทราบว่า สุขภาพเป็นเรื่องที่สำคัญนะครับ เพราะฉะนั้นเราต้องจัดสมดุลของร่างกายของเรากับเรื่องของพิธีการต่าง ๆ ให้เหมาะสม เพื่อไม่ให้ติดโรคนะครับ แล้วก็ปลอดเชื้อกันได้ดี จะเห็นนะครับยะลาจะเห็นนะครับ อันนี้เยอะที่สุดเลย 82 ราย จะเห็นตัวเลขการป่วยขึ้นมา ตั้งแต่วันที่ 16 เลย แล้วก็ 19 20 21 22 23 ไปพีคเอา 23 ช่วงแรกนะครับ แต่ก็มาเจอนะครับ ช่วงของกลุ่มก้อนคนที่กลับมาจากทางอินโดนีเซีย แล้วก็มาบวกรวมกับพิธีทางศาสนาที่บันนังสตาด้วย ก็เลยทำให้ตัวเลขออกไปอยู่ที่ 82 ราย ครับ ในนี้นำเรียนนะครับว่ามันมีเหตุที่ทำให้เราต้องมานั่งพูดคุยกัน แล้วก็เป็นการทางกองระบาดวิทยายังใช้วิธี เขาเรียกว่าอะไรครับ แยกแยะลงไปอย่างละเอียดอีก คือเขาไปสอบสวนโรคก็ไปหาสาเหตุ 1 2 3 4 5 นะครับ ท่านเห็นไหมครับ สีฟ้านี่คือ พิธีทางศาสนาของดาวะห์นะครับ แล้วก็สีส้มนี้ก็เป็นผู้สัมผัสอีกที่หนึ่ง คือไม่ได้ไปงานครับ แต่ไปสัมผัสกับผู้ที่ไปงานนี้กลับมา ไปงานนี้กลับมา แล้วก็มาติดเขา แล้วก็สีเขียวก็เป็นกลุ่มคนที่สัมผัสกับผู้ที่สัมผัสอีกที คือ ทอดที่ 3 ทอดที่ 1 ก็คือผู้ที่เดินทางมาเอง คือ สีฟ้าทอดที่ 2 คือ สีส้ม ทอดที่ 3 คือ สีเขียว ครับ เพราะฉะนั้นมาติด 1 รอบ โยงไปถึง 3 กลุ่ม 3 ช่วงคนที่จะเกี่ยวข้อง เพราะฉะนั้นเป็นเรื่องที่ต้องระมัดระวังอย่างมาก ท่านเองอาจจะกลับมาท่านอาจจะแข็งแรงไม่มีอาการ แต่คนที่บ้านท่าน ก็อาจจะติดเชื้อ และคนที่บ้านท่านติดเชื้อก็ยังไปติดเชื้อให้คนอื่น 3 ทอดเลยนะครับ ก็เป็นเรื่องที่ช่วยกันนะครับ ไปดูที่จังหวัดนราธิวาส รูปแบบใกล้เคียงกัน คล้าย ๆ กัน แต่ยังไม่ถึงสีเขียวนะครับ อันนี้ คือ 2 ทอด คือสีฟ้า แล้วก็ไปสีส้ม คือ สัมผัสผู้ที่กลับมาจากพิธีกรรมทางศาสนา สีส้มนี่คือ ผู้ที่สัมผัสกับคนที่ไปมา ไม่ได้ไปมาแต่ไปสัมผัสกับคนเฉย ๆ แต่พอมาดูที่ปัตตานีอีก 77 ราย ที่เป็นกลุ่มก้อนใหญ่ อันนี้ครบทั้ง 4 สีเลยครับ คือ ทั้งสัมผัสด้วย ไปศาสนามาด้วย สัมผัสด้วยแล้วก็สัมผัสกับผู้สัมผัสอีกทีหนึ่ง ตรงนี้ล่ะครับ แล้วก็ไปในที่ที่แออัด ตรงนี้ความละเอียดในเรื่องของการสืบเสาะหา เป็นเรื่อง หน้าที่ของกระทรวงสาธารณสุข เพื่อที่จะช่วยเหลือพี่น้องทุกชาติ ทุกกลุ่ม ทุกวัยนะครับ แล้วก็ทุกศาสนานะครับ เราเป็นพี่น้องกัน เพราะฉะนั้นข้อมูลต่าง ๆ เหล่านี้หวังว่าจะเป็นประโยชน์ต่อท่าน แล้วก็ช่วยกันที่จะได้ดูแลกัน ถ้าท่านแข็งแรงดีพวกเราก็ดีใจด้วยนะครับ ก็ขอให้รีบมารักษา รีบมารับการดูแล ไปดูสถานการณ์ของโลกครับ ตอนนี้ 1,924,679 นะครับ อาการหนักไป 50,000 กว่า แล้วก็หายแล้ว 4 แสน 4 โดยประมาณ แต่เสียชีวิตนะครับ 119,000 กว่ารายนะครับ ประเทศที่ 1 ก็ยังคงเดิมนะครับ คือสหรัฐอเมริกา แล้วก็เสียชีวิตรองลงมา เสียชีวิตไป 23,000 กว่าคน นะครับ เยอะมากเลยนะครับ ก็ต้องเห็นภาพต้องตอกย้ำซ้ำอีกทีนะครับว่า นิวยอร์กเป็นเมืองที่ใหญ่มาก แล้วก็ได้รับการขนานนามว่า เป็นเมืองหลวงทางด้านการเงินของเขา แล้วก็ตอนนี้เห็นโรงศพที่บอกว่า เขาไม่สามารถที่จะหาญาติได้ แล้วก็ขุดหลุมฝังศพจำนวนมาก เรียงกันเต็มเลยนะครับ แล้วก็เรื่องของ ตอนนี้เขาบอกว่า เรื่องของผลิตอุปกรณ์ทางการแพทย์ก็ยังไม่พอ ซึ่งจะต้องมีการเรียกหาเรียกใช้กัน ดึงกันมาจากทั่วโลก เพื่อให้เขาได้ใช้ ทั้ง ๆ ที่เขาก็เป็นบริษัทชั้นนำของโลก มีเครือข่ายอยู่ต่างประเทศมากมาย ก็ต้องพยายามส่งกลับไปยังสหรัฐอเมริกา เพื่อที่จะให้เขาได้เอามาใช้ในประเทศของเขา ก็น่าเห็นใจจริง ๆ นะครับ ทางอิตาลีนะครับ ก็รองลงมาเสียชีวิตไป 20,000 นิด ๆ นะครับ รองลงมาจากนั้นเสียชีวิตไป 14,900 กว่าคน แล้วก็อังกฤษอีก 11,300 กว่าคน แต่ละประเทศเหล่านี้ ล้วนแล้วแต่มีการสาธารณสุขที่ดีเยี่ยมระดับโลกทั้งนั้นนะครับ ของเรานี่อันดับ 6 ของโลก ที่เคยมีการให้นิยามของทางกลุ่มประเทศตะวันตกนะครับ น่าจะเป็นมหาวิทยาลัย ที่เป็นมหาวิทยาลัยที่เขาจัดอันดับของโลก ก็ถ้าผิดพลาดขออภัย เขาให้เราเป็นอันดับ 6 ของโลกในการที่จะดูแลด้านนี้ แต่อย่างไรก็ต้องชมนะครับ ตอนนี้ประเทศของไทยยังอยู่อันดับที่ 50 นะครับ ถอยหลังลงมานิดหนึ่งครับ ถอยหลังนี้ดีกว่านะครับ อย่าไปอยู่ข้างหน้า ด้านนี้คืออันดับของประเทศที่จะมีอัตราการเจ็บป่วยน้อยก็ไปอยู่ตัวเลขหลัง ๆ เราไปอยู่ที่ 50 นี่ดีแล้วครับ สิงคโปร์แซงเราไปแล้วอยู่ที่ 48 เขาเสียชีวิตไปแล้วเมื่อวานนี้ วันนี้วันเดียวนี่ 386 คน เกิดจากกลุ่มก้อนที่ไปแออัดในสถานที่ที่บางที่แออัดอย่างหอพักนะครับ อันนี้เราต้องเรียนรู้จากประเทศของเขาด้วย ผมฟังจากทางการรายงานมาบอกว่า อินโดนีเซียเองตอนนี้ก็ต้องยอมรับว่า เดิมมีการปิดบังตัวเลข เขาก็ต้องบอกว่าเขาเปิดทางทุกอย่างให้ประชาชนรับทราบชุดข้อมูล หลักการของการจัดการกับเรื่องของวิกฤตด้านหนึ่ง เขาบอกว่าต้องโปร่งใส ทุกอย่างพิสูจน์ได้ โปร่งใส แล้วก็เห็นภาพของความเป็นจริงมากที่สุด ซึ่งเรื่องนี้เป็นเรื่องที่ทุกคนรับทราบ แล้วก็พยายามทำ แล้วเมืองไทยเราทำมาตั้งแต่ต้นแล้วนะครับ ไม่มีใครมาคุมตัวเลข ทุกอย่างเป็นอัตโนมัติทั้งหมด เพื่อให้พี่น้องประชาชนได้รับทราบ แล้วก็จะเป็นพลังของพวกเราจะเห็นนะครับ ลงไปถึงระดับจังหวัด ท่านก็จะลุ้นของจังหวัดท่านว่า จะขึ้นหรือจะลง เราก็จะเปิดเผยทั้งหมดเลยว่า อันดับของเราจะขึ้นหรือจะลงก็เป็นเรื่องที่ต้องช่วยกันทั้งโลกทั้งประเทศ ทั้งจังหวัด ทั้งชุมชนนะครับ แล้วเราก็ได้รับคำชม ที่ตัวเลขลดลงมานี้ทาง WHO หรือองค์การอนามัยโลก ประจำประเทศไทย บอกชมเลยครับว่า ด้านหนึ่งที่ดีเป็นเพราะว่า เรามีระบบของการดูแลสุขภาพถึงระดับของครอบครัว นั่นคือมีอาสาสมัครของสาธารณสุขที่จำนวนถึง 1,040,000 กว่าคนนะครับ ทำให้ของเราสามารถที่จะมาดูแลคนที่ต้องดูแลกันอย่างใกล้ชิด นี่คือความภาคภูมิใจของประเทศไทยนะครับ ซึ่งองค์กรที่ดูแลด้านสาธารณสุขระดับโลกนะครับ ซึ่งเขามาประจำอยู่ประเทศไทย ที่รายงานไปให้คนอื่น ๆ ของโลกได้รับทราบศักยภาพการดูแลสาธารณสุขของคนไทย ซึ่งผมเห็นข่าวนี้ก็ปลื้มนะครับ เพราะมันไม่ใช่แค่ประเทศไทยอย่างเดียว ถ้าออกไปอย่างนี้มันแสดงถึงศักยภาพไปถึงเวทีโลกทั้งหมดนะครับ ก็ต้องขอบคุณทางพี่น้อง อสม. และจริง ๆ แล้วเมื่อวานนี้ท่าน ผอ. ศูนย์ ศบค. บอกว่ายังขอบคุณไปหมดน่ะครับ แต่วันนี้ยกตัวอย่างมา WHO เขามองเห็นทุกส่วนทุกฝ่ายช่วยกันนะครับ ไปดูเรื่องของการแสดงภาพแผนภูมิว่า ไปอยู่ในระดับไหนของโลกแล้ว ของเราสีแดงเส้นใหญ่ ๆ นี่ละครับ แสดงให้เห็นว่าเรายังเป็นเส้นกราฟที่ค่อย ๆ เขยิบ ขยับ ๆ ไป แต่ไม่ชันนะครับ อย่างนี้ดี ถ้าลงมาได้มากกว่านี้อีก ยิ่งดี ซึ่งเราเห็นแล้ว ไม่มีประเทศไหนในกลุ่มประเทศนี้ที่เป็นเหมือนเราแล้วนะครับ อาจจะมีแค่ฮ่องกงนี่ใกล้เคียงกับเรา แต่สิงคโปร์นี่ปลายเชิดแล้วเขา ปลายกำลังขึ้นไปเชิดนิด ๆ แต่มีของเรากำลังดีอย่างนี้ เลี้ยงไปสักระยะหนึ่งนะครับ การ์ดอย่าตกนะครับ แล้วก็ทำคะแนนอย่างนี้ไปเรื่อย ๆ ยาวสักนิดหนึ่ง มวยก็บอกต้องมี 12 ยกนะครับ ของเราผมก็บอกไม่ได้ว่ามันจะต้องยก มันจะต้องยาวนานแค่ไหน แต่แค่ระดับของวันนี้ พรุ่งนี้หรือ 7 วันนี้ยังไม่ได้นะครับ ท่านผู้ชมครับ ต้องใช้เวลาเป็นเดือน แล้วก็ซีลให้ดี ๆ อย่าให้มีเชื้อโรคเข้า เหมือนเราเก็บเรื่องของพวกอาหารให้ดีนะครับ ท่านคงเคยนะครับ ต้องมีซีลให้ดี แล้วก็เก็บไม่ให้เชื้อโรคเข้า ทำอย่างนั้นเหมือนกัน ของบ้านเรา ในระดับของเรา ตัวเราเองก็มีเชื้อโรค เข้าไปในบ้านต้องอาบน้ำก่อนทันที ทำสุขลักษณะสิ่งเหล่านี้ก็จะทำให้ท่านปลอดภัยจนได้นะครับ มาดูแผนภูมิอีกอันหนึ่งนะครับ เรื่องของการรักษาหายต่อวัน แล้วก็ผู้ป่วยรักษาหายสะสม อันนี้มาให้ชุ่มชื่นหัวใจ เห็นเส้นสีเขียวนะครับ ก็ดีใจ เพราะว่าเข้าสู่การรักษา สิ่งที่เราคาดหวังนะครับ จะมาพูดแต่ตาย ๆ ได้อย่างไรคุณหมอ ก็นี่ครับ ทางทีมก็พยายามที่จะเอาตัวเลขที่ดีมาบอกนะครับ เห็นเส้นที่เขียวนะครับ ขึ้นไปตามแผนบ้าง ก่อนหน้านี้เขียวต่ำ ๆ ซึ่งเราไม่ได้รายงานนะครับ ก็ต้องขอขอบคุณทางสาธารณสุข ทางภาครัฐทั้งเอกชนด้วยนะครับ ที่รายงานกันขึ้นมา ก็ให้เห็นภาพของการหายด้วย ก่อนหน้านี้ไม่ใช่ว่าไม่มี มี แต่ว่าไม่ได้รายงาน ตอนนี้เรารายงานเป็นปัจจุบันมากขึ้น ก็เห็นตัวเลขตัวนี้ขึ้นมา ก็ขอบคุณทางแพทย์ พยาบาลที่ทำหน้าที่หนักมาก ผมพูดแค่นี้ก็ไม่พออีก หลายคนบอกว่าต้องให้ครบนะครับ บุคลากรทางการแพทย์ทุกคนนะครับที่อยู่ในโรงพยาบาล ซึ่งท่านต้องทำงาน ทำหน้าที่เหนื่อยมาก ๆ ครับ ไปดูว่า แล้วใครล่ะ เป็นคนที่รับภาระงานด้านนี้ในกรุงเทพมหานครกับปริมณฑลนะครับ ตอนนี้ก็พบว่าแสดงผู้ป่วยสะสมที่เข้ารับการรักษาแยกตามสังกัดนะครับ เอกชนตอนนี้เป็นพระเอกของเรา โรงพยาบาลเอกชนหลายแห่งมาช่วยกันนะครับ เยอะ ถึง 42.3 เปอร์เซ็นต์ รองลงมาก็คือโรงเรียนแพทย์ ประมาณสัก 25.8 เปอร์เซ็นต์นะครับ แล้วก็มีของทางกรมการแพทย์และกรมควบคุมโรค ซึ่งเป็นโรงพยาบาลเฉพาะทางที่อื่น ๆ ก็ช่วยด้วยนะครับ ตามที่เห็นในกราฟแผนภูมินี้ ทั้งโรงพยาบาลตำรวจ กรุงเทพมหานคร และก็กรมการแพทย์ด้วยนะครับ อันนี้ต้องขอขอบคุณ เพราะว่าทางการแพทย์ของเราถึงแม้จะมีแค่ไหน แต่ถ้าทุกคนกลัว ทุกคนไม่อยากรับ ทุกคนปฏิเสธ เพราะเรื่องของโรคติดต่อ โรคระบาด มีทั้งเรื่องของทั้งบวกทั้งลบนะครับ แต่ว่าภาพของประเทศไทยเรา ทุกหน่วยงานทุกที่ล้วนแล้วแต่เป็นผู้ที่มีความกล้าหาญในวิชาชีพของตัวเองนะครับ ก็ช่วยกันที่จะทำให้พี่น้องประชาชนกลับคืนสู่ปกติ อันนี้ผมก็เอาภาระงานของทุก ๆ ท่าน ได้มาช่วยกันให้เห็นนะครับ แล้วมาดูนะครับ แยกตรงนี้ว่าความร่วมมือ ภายใต้ความร่วมมือของโรงพยาบาลทั้งหลายในกรุงเทพฯ และปริมณฑลเขาแบ่งกันอย่างไรนะครับ กราฟดูยากนิดหนึ่ง แต่ดูอันขวามือก็แล้วกัน asymptomatic ก็คือตัวกราฟแท่งตั้ง ๆ นี่นะครับก็คือไม่มีอาการ ผมก็ไม่ทันได้เปลี่ยนเป็นภาษาไทยนะ มาแบบไม่มีอาการ สีส้ม คือโรงพยาบาลเอกชน สีฟ้า คือ โรงพยาบาลของรัฐนะครับ เราจะพบนะครับว่าแบ่งเป็นอันแรกคือ สีส้ม asymptomaticc My Case คือมีอาการน้อย ซีเวียร์คืออาการหนัก พูดง่าย ๆ คือกลุ่มก้อนของคนที่ไม่มีอาการ แล้วเดินเข้าไปรับการตรวจ ในโรงพยาบาลเอกชน แล้วโรงพยาบาลเอกชนไปเจอมาด้วย อันนี้คือความสามารถนะครับไปเจอมาด้วย คัดกรองมาแล้วเจอมาด้วย ไปที่โรงพยาบาลเอกชนมากกว่า แต่พอมีอาการขึ้นมาท่านก็นึกถึงโรงพยาบาลของรัฐ ทั้งกลาง ทั้งน้อย ทั้งกลาง ทั้งน้อย ทั้งมาก โรงพยาบาลของรัฐก็เลยต้องมีเรื่องของการรายงานเคสที่หนัก เคสที่ป่วยเยอะ ๆ ทั้งหลาย ช่วงหนึ่งเรารายงานว่ามีหนักกี่ราย ๆ ซึ่งตอนหลัง ๆ มาเราก็หนักชักเยอะแล้วครับ ถ้ารายงานก็คงไม่ไหว แล้วตอนนี้นะครับ ก็เลยต้องนำเรียนนะครับ อย่างไรหนักนี้ในข้อมูลวันที่ 13 ตอนนี้ มีรายที่เจ็บป่วยหนัก 37 ราย 48 รายแล้ว ขวามือสุดนี่นะครับ 48 ราย ซึ่งเป็นภาระงานของทางภาครัฐถึง 37 แล้วเอกชน อีก 41 หนักตรงนี้คืออะไรครับ ต้องไปอยู่ใน ICU ต้องมีเครื่องช่วยหายใจ ต้องมีอุปกรณ์ทั้งหลาย เราเคยรายงานไปตอนอยู่ที่กระทรวงสาธารณสุข เฉลี่ยแล้วคนที่ป่วยเข้าโรงพยาบาล โดยเฉพาะต้องภาระหนักคนละเป็นล้านเลยนะครับ รัฐต้องเสียเงินคนละเป็นล้านบาท ซึ่งหนักมาก หลัง ๆ มานี่ก็คงจะนี่ครับตัวเลขเหล่านี้ 48 คน คูณล้านเข้าไปอีกด้วย เท่าไรละครับ ท่านช่วยได้ ท่านควรจะมาอยู่กลุ่มก้อนของคนที่อาการน้อยกับอาการไม่มีอาการเลย เพราะฉะนั้นการดูแลสุขภาพ ณ วันนี้มีความสำคัญสูงมาก ๆ ไปที่เรื่องการใช้เตียงนะครับก็คือ เพราะฉะนั้นถ้าป่วยแล้วต้องเข้าไปนอนรักษาในโรงพยาบาลเตียงพอไหม สีเหลืองคือเตียงทั้งหมดที่เราที่มีเส้นประ ยังเห็นช่องว่างอยู่นะครับ ยังว่างอยู่เยอะเลย นะครับแล้วรวมถึงตอนนี้เราก็ปรับโรงแรมอะไรทั้งหลายมาเป็นเตียงนอน เป็นการรักษาได้ด้วยที่เรียกว่าฮอลปิเทลไปดูที่จำนวนเตียงผู้ป่วย แยกออกมาเป็นทั้งหลาย AIAR ก็คือเป็นเตียงที่จะต้องใช้เครื่องมือต่าง ๆ มากนะครับ ให้เห็นว่าสีเหลืองคือศักยภาพ สีเขียวคือเตียงว่างอยู่ เพราะฉะนั้นยังมีคนนอนอยู่บ้าง เขียวยังว่าง ๆ อยู่เยอะเลยครับ เพราะฉะนั้นนำเรียนว่าให้ท่านสบายใจเถอะครับว่า ถ้าเราป่วยยังมีพื้นที่ที่จะรับได้อยู่ ถ้าท่านป่วยแบบนี้นะ คือตัวเลขที่ไม่ได้เยอะอย่างนี้นะ ยังมีเตียงว่างอยู่ แต่ถ้าท่านป่วยเป็นแบบสหรัฐอเมริกา แบบอังกฤษขนาดนายกเขายังป่วยเลยครับ ก็ไปแย่งเตียงคนอื่น นายกรัฐมนตรีอยู่ใน ICU ไม่ว่างแน่นอน ณ วันนี้ที่เราดูแลกันอย่างดี ถึงได้มีเตียงสีเขียวว่างอย่างนี้อยู่ ขอให้ว่างไปตลอดครับ แต่หน้าที่ที่ผมนำเสนอท่านก็คือถึงแม้ว่างอย่างไรก็ตามแต่ ระดับของการปฏิบัติการโดยแพทย์ พยาบาล ยังเข้าไปเต็มกำลัง อย่างน้อยพอเตียงว่างเขาก็จะได้ไปดูแลคนนี้ป่วยหนัก พลังของคนที่ไปดูแลจะได้ไปดูคนที่ป่วยหนักได้ละเอียดยิ่งขึ้น เรื่องอย่างนี้เป็นเรื่องที่สำคัญต้องมาบอกย่อยของแต่ละท่านนะครับ และที่สำคัญที่สุด ก็คือเครื่องช่วยหายใจ ตอนนี้ก็มีความสำคัญทั่วโลกขนาดที่บางที่บางทั่วโลกขโมยออกมาขายแล้วราคาแพงมากตอนนี้ เป็นเรื่องที่สำคัญที่ทางโรงพยาบาลทุกอย่างต้องมี ไม่ใช่มายืนบีบ Ambu Bag ตัวเหมือนกับที่เป่าลมอย่างนี้ไม่ได้ครับ ไม่สามารถที่จะช่วยชีวิตของคนได้ ต้องมีเครื่องที่ช่วยเฉพาะครับ เพราะว่าหลอดลมเล็ก ๆ ของคนที่ป่วยแล้วนี่จะเสียหายไปทั้งหมดเพราะเชื้อไปทำลายปอด เพราะฉะนั้นจะต้องมีเครื่องประเภทที่ดันอากาศเข้าไว้ และข้างอยู่ในปอดได้ เพื่อให้ออกซิเจนสูบเข้าไปแล้วมาช่วยให้เลือด เขาเรียกอะไรต้องมีออกซิเจนมาช่วยแรงดันที่เป็นบวกอยู่ตลอดเวลา นี่คือสิ่งที่เป็นความต้องการของทั้งโลก แย่งกันซื้อ แย่งกันหา หลายคนบอกว่าอยากจะบริจาคเครื่องช่วยหายใจแบบนี้ มีบ้างไหม ตอนนี้ในตลาดต่าง ๆ ก็ดึงมากมาย ตอนนี้ราคาสูงขึ้นไปอีกมากมาย ตอนนี้ผมเอาตัวเลขนี้มาให้ดู ในประเทศไทยนะครับ พยายามที่สำรวจมา ยังเพียงพออยู่ในระดับหนึ่ง สีเขียวนี้ คือ ยังมีเครื่องว่างที่พร้อมใช้งานอยู่ ในทุกเขต ในซ้ายมือจะเห็นว่าทั่วทุกภาคยังมีตัวเลขตรงนี้อยู่ยังยืนนะครับว่า เราในฐานะของศูนย์ ศบค. นะครับ ทางท่านผู้อำนวยการศูนย์ได้เช็ก แล้วก็ซักถามข้างไว้หลายครั้งแล้วครับว่า จะรายงานให้ท่านผู้ชมทราบ วันนี้ไม่ได้มีประชุม ศบค. ก็ขอใช้เวลาตรงนี้ให้ท่านได้รับทราบว่า สิ่งที่ศูนย์ปฏิบัติการด้านการแพทย์ก็มีเรื่องนำเรียนประมาณนี้ ไปเรื่องของมาตรการจากศูนย์ปฏิบัติการแก้ไขสถานการณ์ฉุกเฉินด้านความมั่นคงบ้าง เหมือนเดิม เช่น ที่เราบอกกับทุกท่านว่ามีเคอร์ฟิวแล้วมีอะไรต่าง ๆ ออกมาแล้วท่านร่วมมือไหม เมื่อวานนี้มีรายที่เพิ่มขึ้นมา คือ ชุมนุมมั่วสุมขึ้นมาเป็น 155 นะครับ แล้วก็ออกนอกเคหสถานลดลง เหลือ 806 จาก 820 ก็ขอถอนหายใจนิดหนึ่ง ก็ท่านเองอย่าชะล่าใจเลยนะครับ ผมก็พูดตรงนี้ ผมไม่แน่ใจว่าผมพูดตรงนี้กลุ่มคนที่ดื่ม กลุ่มคนที่ชอบชุมนุม ชอบสังสรรค์ฟังหรือเปล่า แต่ถ้าท่านเองเปิดทีวีดูอยู่ จะเป็นปู่ ย่า ตา ยายที่ฟังอยู่นะครับ หรือว่าคุณพ่อคุณแม่อะไรก็ตามแต่ ช่วยไปบอกเขาด้วยนะครับ ว่าอย่าเลย เราไปหาเหตุว่าเหตุของการชุมนุม มั่วสุม มีอะไรบ้าง มี 3 อย่าง 1. เล่นพนัน 2. ดื่มสุรา 3. ติดยาเสพติด ต้องฟังตรงนี้ 3 ข้อนี้ มันก็ไม่น่าที่ต้องไปเลยนะครับ 3 เรื่องนี้ ช่วงเวลาอย่างนี้ แล้วก็ไปดื่ม เสพอะไรทั้งหลาย จนกระทั่งมาเก่งกันตอนหลัง ๆ นี่ ที่จะผลิตน้ำยาได้เอง แต่ตัวเครื่องที่ตรวจ คือ PCR ต้องนำเข้ามาเพราะฉะนั้นการนำเข้ามา ก็ไม่ได้ง่ายที่จะทำให้มันมี ให้ครบถ้วน แต่อย่างไรก็ตามแต่จาก 84,000 ในช่วงก่อนวันที่ ถึงวันที่ 3 นะครับ เรา speed ในวันเดียวเลยครับ ผู้บริหารรับทราบในข้อคำถามตรงนี้นะครับ 4-10 เมษายน 1 สัปดาห์ขึ้นมาเป็นประมาณ 16,000 ตัวอย่างทันที แล้วเราก็ Up Scale ของเรา นะครับ ตอนนี้ทางกรมวิทยาศาสตร์การแพทย์ พุ่งตรวจได้เป็นอันดับ 1 ของช่วงสัปดาห์ที่ผ่านมา ตัวเลขสะสมนะครับอันนี้ต้องชมทางรามาธิบดี เข้าใจว่าทางมหาวิทยาลัยมหิดล ซึ่งมีโรงเรียนแพทย์อยู่ รับภาระนี้ไปมากสุดของประเทศนะครับ ตรวจเยอะจริง ๆ ทางกระทรวงสาธารณสุขโดยกรมวิทยาศาสตร์การแพทย์ก็รองลงมา ตอนนี้เราแตะ 100,000 แล้วครับ ถึงวันที่ 10 เมษายนนี่ ตรวจไป 100,498 ราย แล้วเราก็จพตรวจเพิ่มขึ้นเรื่อย ๆ อย่างที่ผมเคยนำเรียนว่า คำว่า</w:t>
      </w:r>
      <w:r>
        <w:t xml:space="preserve"> </w:t>
      </w:r>
      <w:r>
        <w:t xml:space="preserve">“</w:t>
      </w:r>
      <w:r>
        <w:t xml:space="preserve">PUI</w:t>
      </w:r>
      <w:r>
        <w:t xml:space="preserve">”</w:t>
      </w:r>
      <w:r>
        <w:t xml:space="preserve"> </w:t>
      </w:r>
      <w:r>
        <w:t xml:space="preserve">เดิมต้องมีไข้ ต้องไปต่างประเทศ ต้องไปสัมผัสกับคนจีนนู่นนี่นั่น จำได้ไหมครับช่วงแรก ๆ เขาจำกัดคนกลุ่มเล็กนิดเดียว ตอนนี้ขยายมาเป็น 4-5 ใหญ่ ๆ 5 กลุ่มจำไม่ได้แล้ว ประมาณนั้นนะครับ ท่านไปดูนะครับว่า ถ้าท่านไม่สบาย อย่างกรณีของสัมผัสกับบนรถเมล์หรืออะไรก็แล้วแต่สงสัยก็บอกมาเลยครับ ทางกระทรวงสาธารณสุขที่รับจากการประชุม จาก ศบค. นำเรียนโดยท่านผู้อำนวยการศูนย์ฯ เรื่องค่ารักษา ค่าพยาบาลจะต้องดูแลเป็นอันดับที่ 1 เพราะฉะนั้นท่านผู้อำนวยการศูนย์ให้ประเด็นเรื่องนี้เป็นเรื่องใหญ่แล้วก็ทำได้เต็มที่ อันนี้ก็นำเรียนเพื่อทราบครับ</w:t>
      </w:r>
    </w:p>
    <w:p>
      <w:pPr>
        <w:pStyle w:val="BodyText"/>
      </w:pPr>
      <w:r>
        <w:t xml:space="preserve">(คุณปวีณา) แสดงว่าเป็นการเน้นย้ำใช่ไหมคะว่าตัวเลขที่เราลดลงแต่ละวัน ไม่ได้ลดลง เราตรวจเพิ่มขึ้นมากด้วย เพราะว่าอย่างวันนี้พอคุณหมอแถลง คุณผู้ชมที่ติดตามเฟซบุ๊กไลฟ์พิมพ์เข้ามาเลยว่าในแต่ละวันตรวจกี่ราย อันนี้ยืนยันได้เลยใช่ไหมคะ</w:t>
      </w:r>
    </w:p>
    <w:p>
      <w:pPr>
        <w:pStyle w:val="BodyText"/>
      </w:pPr>
      <w:r>
        <w:t xml:space="preserve">(นายแพทย์ทวีศิลป์) ครับ จะมีตัวเลขไล่ลงมา เพราะเพิ่งจะทำระบบเสร็จ ก็เดี๋ยวจะรอรายงานจากกระทรวงสาธารณสุข โดยกระทรวงวิทยาศาสตร์ ก็ run ใช้ระบบคอมพิวเตอร์ เดี๋ยวคงจะได้เห็น ถ้ามีอะไรคืบหน้าผมจะมานำเรียนให้พี่น้องประชาชนทราบครับ</w:t>
      </w:r>
    </w:p>
    <w:p>
      <w:pPr>
        <w:pStyle w:val="BodyText"/>
      </w:pPr>
      <w:r>
        <w:t xml:space="preserve">(คุณปวีณา) ค่ะ คำถามต่อไปนะครับ เป็นคำถามจากสื่อมวลชน เป็นคำถามจาก VOA ไทย ที่ถามเรื่องของมาตรการคัดกรองคนไทยเข้าประเทศ แล้วมีการกำหนดข้อกำหนด รวมถึงเรื่องของการปิดน่านฟ้าที่ถูกวิพากษ์วิจารณ์ว่า อาจจะเป็นการกระทำที่ขัดกับรัฐธรรมนูญที่ 39 ที่ระบุว่าการห้ามคนสัญชาติไทยเข้าประเทศนั้น ทำไม่ได้ ในเรื่องนี้รัฐบาลมีความกังวลใจไหมคะว่า จะกระทบต่อการทำงาน รวมถึงประเด็นในข้อกฎหมายในอนาคตค่ะ</w:t>
      </w:r>
    </w:p>
    <w:p>
      <w:pPr>
        <w:pStyle w:val="BodyText"/>
      </w:pPr>
      <w:r>
        <w:t xml:space="preserve">(นายแพทย์ทวีศิลป์) เรื่องนี้ทางท่านผู้อำนวยการศูนย์มีการประชุมกันตั้งแต่รอบแรก ๆ นะครับ ที่จะมีคนไทยกลับเข้ามา อย่างกรณีของคนอินโดนีเซียนี่ก็คุยกันอยู่ตรงนั้น เรายินดีต้อนรับคนไทยทุกคนกลับประเทศ สิ่งเหล่านี้คุยกันมาตลอดนะครับ ตอบคำตอบแรกเลย คือ ยินดีต้อนรับทุกท่าน ไม่ได้มีการสั่งห้ามแต่อย่างใด จะเห็นนะครับ เมื่อสักครู่นี้จะมีเที่ยวบินมาตลอดเลย ท่านจะป่วย ถึงแม้ว่าท่านจะนำเชื้อเข้ามาเราก็ดูแลท่านอย่างดีนะครับ แต่ มีข้อแต่ ก็คือว่าก่อนจะมาช่วยดูก่อนนะครับ ขึ้นเครื่องมาเสร็จแล้ว ระหว่างบนเครื่องมา ลงเครื่องมา ดูแลด้วย แล้วก็ทยอยกันเข้ามานะ ถ้ามีมาตรการต่าง ๆ มันเข้ามาไม่ได้ไปขัดอะไรกับมาตรากฎหมายไหนเลยนะครับ เราเพียงแต่ว่าจัดระบบระเบียบเพื่อเราจะได้ดูแลท่านได้ ขณะเดียวกันเราจะได้ดูแลพี่น้องประชาชนคนไทยอีก 60 กว่าล้านคนได้เสมอกัน ไม่ให้เกิดการระบาดที่เราคุมกันได้อย่างดี ในประเทศของเรา 60 ล้านคนตอนนี้นะครับ มีคนติดเชื้อมา ณ ตอนนี้ 30 บวก ๆ นี่นะครับ ซึ่งก็อาจจะต้อง ซึ่งนำเข้ามาในประเทศแล้ว มาบวกเพิ่มมากกว่านี้ ก็จะดูกระไรอยู่ นะครับเพราะฉะนั้นตรงนี้ไม่ได้โทษว่าใครของการดูแลของเราตอนนี้ อย่างที่เคยบอกไปว่าถ้าเข้ามาประมาณสักไม่เกิน 200 คน ทั้งเรื่องของการจัดคนไปดูแล ทั้งเรื่องการหมอ ทั้งเรื่องของห้องพัก ท่านก็อยากจะได้ห้องพักเดี่ยว อะไรทั้งหลาย เหล่านี้ทำให้ทำให้สมทุก ๆ คนสมใจได้ทุก ๆ คนได้ยากมากแต่ทางเรื่องของทาง ศบค. ก็ถือเรื่องนี้เป็นหลัก แล้วก็เอามาตรฐานทางด้านสาธารณสุขเข้ามาจับด้วย เพราะฉะนั้นต้อนนี้ศักยภาพก็ทำได้ขนาดนี้ ไม่ได้มีประเด็นอะไรเลย เพราะฉะนั้นตรงนี้ผู้สื่อข่าวทั้งไทยและต่างประเทศ ก็ช่วยกันด้วยนะครับ เพื่อจะให้เข้าใจกันครับ</w:t>
      </w:r>
    </w:p>
    <w:p>
      <w:pPr>
        <w:pStyle w:val="BodyText"/>
      </w:pPr>
      <w:r>
        <w:t xml:space="preserve">(คุณปวีณา) ค่ะ แล้วอีกหนึ่งประเด็นนะคะ ที่สำนักข่าวหลายสำนักข่าวที่สอบถามเข้ามา ไม่ว่าจะเป็นไทยพีบีเอส เดลินิวส์ ที่ติดตามผ่าน Facebook Live ผู้ขับรถสาย 140 ที่พบว่าติดเชื้อ และเสียชีวิตเมื่อวันที่ 12 เมษายน ประเด็นแรกค่ะ การที่ผู้อำนวยการของ ขสมก. ออกมายืนยันคนติดเชื้อในหน่วยงาน ถือว่าเป็นการปกปิดข้อมูลแล้วมีความผิดหรือไม่ กรณีที่ 2 ก็ถามว่า เรื่องดังกล่าวจะมีการสอบสวนโรคคนที่เกี่ยวข้องมีจำนวนเท่าไร และขณะนี้มีการติดตามความคืบหน้าไปถึงไหนแล้ว ประชาชนหลายท่านกังวลใจว่าจะได้ขึ้นรถในสายนนั้น รถคันนั้นหรือเปล่า จะต้องปฏิบัติตัวอย่างไร และในหน่วยงานที่เกี่ยวข้อง จะป้องกันอย่างไร จะไม่ให้เป็นเหมือนกับเหตุการณ์ที่เกิดขึ้นที่สนามมวย เชิญคุณหมอค่ะ</w:t>
      </w:r>
    </w:p>
    <w:p>
      <w:pPr>
        <w:pStyle w:val="BodyText"/>
      </w:pPr>
      <w:r>
        <w:t xml:space="preserve">(นายแพทย์ทวีศิลป์) ครับ ก็เมื่อสักครู่เราก็แสดงความเสียใจไปกับครอบครัวของผู้เสียชีวิต ซึ่งเขาเป็นคนขับรถนะครับ ขสมก. ถึงแม้เป็นผู้หญิง ตอนแรกผมยังทึ่งเลย ผู้หญิงขับรถได้ด้วยนะครับ แต่เดี๋ยวนี้ taxi หรือใครมากมายก็มาขับรถกันมากขึ้น ไม่ได้เกี่ยวกับเพศอะไรทั้งหลายนะครับ แต่เราจะเห็นบทเรียนที่เราจะรู้ก็คือการดื่มนะครับ การมีสุขภาพที่ไม่ดี การดื่มสุราอะไรทั้งหลายนี้ก็ทำให้เป็นเหตุ แล้วโรคนี้มีความแตกต่าง ก็คือพอเป็นขึ้นมาแล้วนี่ ช่วงแรก ๆ อาจจะไม่รู้สึกว่าตนเองมีอาการอยู่ ซึ่งตรงนี้นี่ถึงได้บอกครับว่า การที่ไม่รู้ว่าตัวเองมีอาการก็เลยอาจจะไปขับรถ หรือไปดูแล หรือไปสังสรรค์กับเพื่อนต่อ แล้วก็เลยทำให้เกิดการติดเชื้อขึ้นมา ตอบคำถามแรกก่อนนะครับว่า เรื่องของการปกปิดข้อมูลหรือไม่ ถ้าท่านรู้ตั้งแต่แรก ก็รีบแจ้งื แต่ไม่ต้องแจ้งใครครับ คำว่า</w:t>
      </w:r>
      <w:r>
        <w:t xml:space="preserve"> </w:t>
      </w:r>
      <w:r>
        <w:t xml:space="preserve">“</w:t>
      </w:r>
      <w:r>
        <w:t xml:space="preserve">ปกปิด</w:t>
      </w:r>
      <w:r>
        <w:t xml:space="preserve">”</w:t>
      </w:r>
      <w:r>
        <w:t xml:space="preserve"> </w:t>
      </w:r>
      <w:r>
        <w:t xml:space="preserve">อาจจะไปแจ้งกับเจ้านายเขา หรือแจ้งกับทางโรงพยาบาล หรือแจ้งกันกับทางต่างจังหวัดก็คือ นายแพทย์ ในฐานะเลขาฯ ของศูนย์โรคติดต่อนะครับเรียกว่าประจำจังหวัดทั้งหลายนี่ก็ได้แล้วนะครับ มีกรณีศึกษาที่เกิดขึ้นบอกว่าต้องออกข่าวไหม ต้องออกมาพูดแบบดาราบางท่านบ้างไหมนะครับ อันนี้จริง ๆ แล้ว ก็ไม่ได้เป็นประเด็นที่จะต้องบอกอะไรกับใครก็ได้นะครับ แค่แจ้งไว้ในตามขั้นตอนนี้ก็ถือว่าดีแล้วนะครับ แต่อย่างไรตามแต่ครับ รายนี้พอมีการจริง ๆ แล้วพอแจ้งไม่ได้เกิดขึ้น ตอนเป็นข่าวว่าเขาเสียชีวิตนะครับ ทีมสอบสวนโรคได้เข้าไป ผมมีชุดข้อมูลอยู่ในมือ ตอนนี้มีอยู่พอสมควรแล้วครับว่า เขาได้เข้าไปสอบสวนโรค แล้วก็พบว่ามีผู้ที่เกี่ยวข้องในเรื่องของงานการ ทั้งในเรื่องของการสังสรรค์ ดื่มกัน 9 คนนะครับ แล้วมีเพื่อนที่เกี่ยวข้องกับที่ทำงานอีก 8 คน แล้วมาเชื่อมโยงกันกับเรื่องของ เขาไม่ได้สัมผัสกับคนในครอบครัวนะครับ เพราะอาศัยอยู่คนเดียว แต่สัมผัสกับคนร่วมงานอีก 20 คนนะครับ ได้แก่ พนักงานเก็บค่าโดยสารคันเดียวกัน พนักงาน ขับรถ พนักงานเก็บค่าโดยสาร ที่ได้เปลี่ยนกะกับผู้ป่วย โน่น นี่ นั่น เรียงกันไปทั้งหมดเลย แล้วทุกคนถูกตามเก็บมา ตามเก็บตัวอย่างเรื่องของการหาเชื้อในโพรงจมูกนี่นะครับ ก็หากันแล้วก็ติดตามกันอยู่ ซึ่งตอนนี้ก็เดี๋ยวคงจะได้มีรายงานนะครับว่า ใครบ้างที่พบเชื้อ ไม่พบเชื้อ นี่คือระบบการสอบสวนโรคที่ทำงาน แล้วก็เราติดตามกลุ่มคนเหล่านี้อยู่นะครับ ส่วนคนที่มีติดเชื้อนี่เดี๋ยวมีรายงานเพิ่มเติมอะไรอย่างไร ก็จะยืนยันอีกทีหนึ่ง ถ้าท่านผู้ชมต้องการ ก็จะมารายงานเพิ่มเติมนะครับ อาจจะต้องให้ทางกระทรวงสาธารณสุข เพราะย่อยมาก เป็นรายบุคคลอะไรทั้งหลายนี่จะเยอะ ซึ่งจะมีการแถลงข่าวในช่วงบ่าย สื่อมวลชนต้องการที่จะทราบในรายละเอียด ทางกระทรวงสาธารณสุขจะรับช่วงต่อไปจากผมอีกทีก็แล้วกันนะครับ สิ่งนี้ที่จะพูดภาพกว้าง ประชาชนที่มาใช้บริการ ขสมก. แล้วสงสัยว่า ฉันก็นั่งรถของเราด้วยนี่จะทำอย่างไร อันนี้ผมก็จะตอบท่านได้เป็นประโยชน์มากกว่า ผมก็ตอบได้ง่าย ๆ นะครับ ถ้าท่านสงสัยแล้วมีอาการขึ้นมา แล้วเข้าได้กับกลุ่มที่ที่มีความเสี่ยง อย่างที่ผมว่านี่ ไปขอตรวจเลยครับ แล้วถ้ามีไอ มีไข้ มีอะไรทั้งหลาย มีอาการหอบเหนื่อย แล้วบอกว่านี่ฉันสงสัยว่า ฉันนั่งกับคน ๆ นี้ แล้วเกิดสงสัยขึ้นมาก็ได้เลยครับ การตรวจก็จะเกิดขึ้น แล้วจะช่วยให้ท่านปลอดภัย เพราะฉะนั้นจะมีจำนวนอย่างไร อะไรเท่าไร ก็ทางการ ทางกระทรวงสาธารณสุข และหน่วยงานทางด้านสาธารณสุขทุกแห่งยินดีที่จะดูแลท่านนะครับ เพื่อความปลอดภัยของท่านเองครับ</w:t>
      </w:r>
    </w:p>
    <w:p>
      <w:pPr>
        <w:pStyle w:val="BodyText"/>
      </w:pPr>
      <w:r>
        <w:t xml:space="preserve">(คุณปวีณา) ค่ะ สุดท้ายให้คุณหมอฝากถึงท่านผู้ชมที่ดู ว่าวันนี้เรามีประเด็นอะไรเพิ่มเติม และเรายังคงต้องปฏิบัติตัวอย่างไรกันบ้างคะ</w:t>
      </w:r>
    </w:p>
    <w:p>
      <w:pPr>
        <w:pStyle w:val="BodyText"/>
      </w:pPr>
      <w:r>
        <w:t xml:space="preserve">(นายแพทย์ทวีศิลป์) ครับ ก็วันนี้เป็นวันครอบครัว 14 เมษายน ท่านไม่ได้อยู่กับครอบครัวถึงแม้ไม่ได้ประกาศให้เป็นวันหยุด วันทำงานทั้งหลายนะครับ ก็บอกว่าเราทำอะไรทุกอย่างพลังที่สำคัญที่สุดของเรา ไม่ว่าจะเจออุปสรรค ไม่ว่าจะเจอปัญหา ไม่ว่าจะอะไรทั้งหลาย สิ่งสำคัญที่สุดคือครอบครัวจะช่วย Boot พลัง เสริมพลัง ทุก ๆ อย่างได้ ก็ด้วยครอบครัว แต่การติดเชื้อความสำคัญที่สุด คือ ติดเชื้อกลุ่มก้อนที่มากที่สุด มาจากครอบครัว และไปสู่ครอบครัว ถ้าเราเข้าใจตัวโรค ลักษณะของโรค วันนี้ห่างจากครอบครัวทางด้านทางกายสักนิดหนึ่ง ไม่ได้หมายความว่า เราจะไปทำให้ความสัมพันธ์ในครอบครัวเสียหายเลย แต่เรากำลังทำด้านที่ดีที่สุดของเรา เพื่อครอบครัวเรา ใครที่เคยเดินออกมา กลับบ้านก็ไปกอดลูก อะไรทั้งหลาย ก็ต้องบอกลูกก่อนนะครับ ขอพ่ออาบน้ำก่อน ขอแม่อาบน้ำก่อนแล้วเดี๋ยวมาเล่นด้วยกันนะ และระหว่างเล่นก็มีหน้ากากอนามัยตลอดเวลา เพราะว่าถึงแม้ท่านอาบน้ำเรียบร้อยแล้วร่างกายท่านสะอาด แต่สารคัดหลั่งในร่างกายของท่าน ไม่ได้มีความสะอาดตรงนั้นด้วย ต้องใช้หน้ากากอนามัยทั้งสิ้นนะครับ อย่างผมพูดเสร็จนี่ผมก็ต้องใส่หน้ากากอนามัย อยู่ทุก ๆ พื้นที่ เพราะฉะนั้นวันนี้ก็ต้องขออนุญาตจบด้วย เริ่มต้นด้วยหน้ากากอนามัย จบด้วยหน้ากากอนามัย เราต้องอยู่อย่างนี้ไปตลอด ขอกราบขอบพระคุณเป็นอย่างสูง สวัสดีครับ</w:t>
      </w:r>
    </w:p>
    <w:p>
      <w:pPr>
        <w:pStyle w:val="BodyText"/>
      </w:pPr>
      <w:r>
        <w:t xml:space="preserve">(คุณปวีณา) ค่ะ กราบขอบพระคุณนะคะนายแพทย์ทวีศิลป์ วิษณุโยธิน นะคะ โฆษก ศบค. นะคะ ที่เรียกว่ามาแถลงประเด็นและฝากเรื่องของแนวทางการปฏิบัติ ถึงแม้ว่า ณ วันนี้ตัวเลขจำนวนผู้ติดเชื้อของเรานั้นมีระดับที่ลดลง แต่ว่าเราไม่สามารถเอาการ์ดลงมาได้ ในช่วงระหว่างนี้ ช่วงที่เรามีการทำความสะอาดโพเดียม ก่อนที่จะมีการสรุปภาคภาษาอังกฤษ มาสรุปประเด็นเรื่องของไวรัส Covid -19 กันก่อน ซึ่งวันนี้วันที่ 14 เมษายน 2563 มีจำนวนผู้ติดเชื้อที่เพิ่ม 34 คน รวมจำนวนผู้ติดเชื้อสะสม 2,113 คน หายป่วยกลับบ้านแล้ว และมีผู้เสียชีวิตเพิ่ม 1 คน รวมแล้วมีผู้เสียชีวิตมีทั้งหมด 41 คนค่ะ ลำดับต่อไปเรียนเชิญทางท่านรองอธิบดีกรมสารนิเทศ และโฆษกกระทรวงการต่างประเทศ ท่านณัฐภาณุ นพคุณ แถลงข่าววันนี้เป็นภาคภาษาอังกฤษเรียนเชิญค่ะ</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ท่านณัฐภาณุ นพคุณ รองอธิบดีและรองโฆษกระทรวงการต่างประเทศนะคะ และนี่คือประเด็นประจำวันนะคะ รวมถึงสถานการณ์ไวรัส COVID-19 จาก ศบค. ทำเนียบรัฐบาล เพื่อที่จะให้คุณผู้ชมนั้นได้ติดตามข้อมูลและรายละเอียดกันอย่างรอบด้าน</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4 เม.ย. 63)</dc:title>
  <dc:creator/>
  <cp:keywords/>
  <dcterms:created xsi:type="dcterms:W3CDTF">2021-03-23T08:57:16Z</dcterms:created>
  <dcterms:modified xsi:type="dcterms:W3CDTF">2021-03-23T08: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เมษายน 2563 เวลา 10.45 น.</vt:lpwstr>
  </property>
  <property fmtid="{D5CDD505-2E9C-101B-9397-08002B2CF9AE}" pid="3" name="subtitle">
    <vt:lpwstr/>
  </property>
</Properties>
</file>